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0515eda4f30e6b47a74509c38ad8767cef769"/>
      <w:r>
        <w:rPr>
          <w:b/>
        </w:rPr>
        <w:t xml:space="preserve">ПРОТОКОЛ ПРО РЕЗУЛЬТАТИ ЗЕМЕЛЬНИХ ТОРГІВ № LRE001-UA-20240325-160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ОЛИЦ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( річна орендна плата ) земельної ділянки несільськогосподарського призначення , площею 0,0216 га кадастровий номер: 0721882000:01:001:150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несільськогосподарського призначення, площею 0,0216 га кадастровий номер: 0721882000:01:001:1504 , що розташована за адресою: Волинська область , Луцький району , с. Дерно категорія земель – землі житлової та громадської забудови, вид цільового призначення – для будівництва та обслуговування будівель торгівлі 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146,7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44,0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евашов Василь Олегович , ІПН/РНОКПП: 30316092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інник Іван Васильович, ІПН/РНОКПП: 319711455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рабаш Іванна Миколаївна, ІПН/РНОКПП: 34974124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АРАБАН ДМИТРО ІГОРОВИЧ, ІПН/РНОКПП: 330981775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ШЕВЧУК ІВАННА ВОЛОДИМИРІВНА, ІПН/РНОКПП: 32774138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телюк Валентин Віталійович, ІПН/РНОКПП: 32563132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евашов Олег Вадимович, ІПН/РНОКПП: 23237141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09:13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ЛИЦ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1:09:05Z</dcterms:created>
  <dcterms:modified xsi:type="dcterms:W3CDTF">2024-05-18T21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